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C3ED35" w14:textId="1EBB5B2F" w:rsidR="003702D0" w:rsidRPr="00F01717" w:rsidRDefault="00AF66E7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</w:t>
      </w:r>
      <w:r w:rsidR="003702D0"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pPr w:leftFromText="141" w:rightFromText="141" w:vertAnchor="page" w:horzAnchor="margin" w:tblpXSpec="center" w:tblpY="235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1732"/>
        <w:gridCol w:w="709"/>
        <w:gridCol w:w="2410"/>
        <w:gridCol w:w="2415"/>
      </w:tblGrid>
      <w:tr w:rsidR="003702D0" w:rsidRPr="00074FCE" w14:paraId="0B160349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FE464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ığı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99BDE0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D4259" w:rsidRPr="00074FCE" w14:paraId="38B9966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90F7D0" w14:textId="4A5FFEF3" w:rsidR="003D4259" w:rsidRPr="00074FCE" w:rsidRDefault="00561864" w:rsidP="00DE539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 </w:t>
            </w:r>
            <w:r w:rsidR="00DE539A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FD920" w14:textId="77777777" w:rsidR="003D4259" w:rsidRPr="00074FCE" w:rsidRDefault="003D4259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215CCAD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88B0E1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Yürüt</w:t>
            </w:r>
            <w:bookmarkStart w:id="0" w:name="_GoBack"/>
            <w:bookmarkEnd w:id="0"/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ücüsü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4F68BC5" w14:textId="509B5B7A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11E53561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353703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8C1A99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766ECFC2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13D7CE4" w14:textId="0D2B48BD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 </w:t>
            </w:r>
            <w:r w:rsidR="003D4259"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Süresi (ay)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ED0893" w14:textId="5092309C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74FCE" w:rsidRPr="00074FCE" w14:paraId="6EF5CB8D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AB66BA" w14:textId="25443CE6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ama Tarihi</w:t>
            </w:r>
          </w:p>
        </w:tc>
        <w:tc>
          <w:tcPr>
            <w:tcW w:w="244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8CA031" w14:textId="45E112E7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EA3D8F" w14:textId="669F0F78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itiş Tarihi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90F437" w14:textId="7F21497A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557C4A7B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60BEB4" w14:textId="365FB32F" w:rsidR="006C6B27" w:rsidRPr="00074FCE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Başlama Tarihi  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93C32F9" w14:textId="141E107A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0CDF4F94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95D95B" w14:textId="74E5D125" w:rsidR="006C6B27" w:rsidRP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61CDF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61CDF">
              <w:rPr>
                <w:rFonts w:ascii="Arial" w:hAnsi="Arial" w:cs="Arial"/>
                <w:b/>
                <w:sz w:val="20"/>
                <w:szCs w:val="20"/>
              </w:rPr>
              <w:t xml:space="preserve"> Bitiş Tarihi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C04337" w14:textId="5F119BC7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  <w:tr w:rsidR="006C6B27" w:rsidRPr="00074FCE" w14:paraId="20544DFA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C40431" w14:textId="7C1FFA65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Ödemesinin Durdurulması Talep Edilen Tarih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E1AA6F" w14:textId="29D278E4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20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..</w:t>
            </w:r>
            <w:proofErr w:type="gramEnd"/>
          </w:p>
        </w:tc>
      </w:tr>
    </w:tbl>
    <w:p w14:paraId="296E274F" w14:textId="77777777" w:rsidR="003702D0" w:rsidRPr="003B11E4" w:rsidRDefault="003702D0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1E6D878" w14:textId="50F9FF74" w:rsidR="007A542F" w:rsidRPr="003D4259" w:rsidRDefault="003D4259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0"/>
          <w:szCs w:val="20"/>
        </w:rPr>
      </w:pPr>
      <w:r w:rsidRPr="003D4259">
        <w:rPr>
          <w:rFonts w:ascii="Arial" w:hAnsi="Arial" w:cs="Arial"/>
          <w:b/>
          <w:sz w:val="22"/>
          <w:szCs w:val="22"/>
        </w:rPr>
        <w:t>BURSİYER</w:t>
      </w:r>
      <w:r w:rsidR="003702D0" w:rsidRPr="003D4259">
        <w:rPr>
          <w:rFonts w:ascii="Arial" w:hAnsi="Arial" w:cs="Arial"/>
          <w:b/>
          <w:sz w:val="22"/>
          <w:szCs w:val="22"/>
        </w:rPr>
        <w:t xml:space="preserve">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7"/>
        <w:gridCol w:w="1134"/>
        <w:gridCol w:w="1701"/>
        <w:gridCol w:w="1843"/>
        <w:gridCol w:w="2693"/>
      </w:tblGrid>
      <w:tr w:rsidR="00F61208" w:rsidRPr="003D4259" w14:paraId="1EB893FD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7E6547B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sz w:val="20"/>
                <w:szCs w:val="20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A43A79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76A30AD3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32A200A4" w14:textId="77777777" w:rsidTr="003F172D">
        <w:trPr>
          <w:trHeight w:val="283"/>
        </w:trPr>
        <w:tc>
          <w:tcPr>
            <w:tcW w:w="338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Devam Ettiği Öğretim Düzeyi</w:t>
            </w:r>
          </w:p>
        </w:tc>
        <w:tc>
          <w:tcPr>
            <w:tcW w:w="6237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Yüksek Lisans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Doktora 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Sanatta Yeterlik</w:t>
            </w:r>
          </w:p>
        </w:tc>
      </w:tr>
      <w:tr w:rsidR="00F61208" w:rsidRPr="003D4259" w14:paraId="28718995" w14:textId="77777777" w:rsidTr="00341F0B">
        <w:trPr>
          <w:trHeight w:val="283"/>
        </w:trPr>
        <w:tc>
          <w:tcPr>
            <w:tcW w:w="961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C4DD7A" w14:textId="08F97CCD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47A4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BURSİYER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ÇIKARILMA NEDENİ</w:t>
            </w:r>
          </w:p>
        </w:tc>
      </w:tr>
      <w:tr w:rsidR="00F61208" w:rsidRPr="003D4259" w14:paraId="0EDFDEF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97F472" w14:textId="65A01462" w:rsidR="006C6B27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C6B27">
              <w:rPr>
                <w:rFonts w:ascii="Arial" w:hAnsi="Arial" w:cs="Arial"/>
                <w:color w:val="000000"/>
                <w:sz w:val="20"/>
                <w:szCs w:val="20"/>
              </w:rPr>
              <w:t>Proje Yürütücüsü Talebi</w:t>
            </w:r>
          </w:p>
          <w:p w14:paraId="0E7FFB48" w14:textId="02847499" w:rsidR="00F61208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lik</w:t>
            </w:r>
            <w:proofErr w:type="spellEnd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 xml:space="preserve"> Koşullarının Ortadan Kalkması</w:t>
            </w:r>
          </w:p>
          <w:p w14:paraId="5FAA0ADE" w14:textId="20A8AFBE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in Ayrılma Talebi</w:t>
            </w:r>
          </w:p>
          <w:p w14:paraId="26AE7C36" w14:textId="64D79AB7" w:rsidR="00F61208" w:rsidRPr="003D4259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Diğer (kısaca belirtiniz):</w:t>
            </w:r>
          </w:p>
        </w:tc>
      </w:tr>
      <w:tr w:rsidR="006C6B27" w:rsidRPr="003D4259" w14:paraId="601BA4A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C6A967A" w14:textId="36543FAB" w:rsidR="006C6B27" w:rsidRPr="003D4259" w:rsidRDefault="006C6B27" w:rsidP="0015150B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sonlanmasıyla birlikte bursiyerin projedeki “araştırmacı” görevi de son bulacak mı?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6C6B2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="0015150B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="002C0A6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6186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561864" w:rsidRPr="003853E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="0056186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="00561864"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="002C0A6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Evet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DE539A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>Hayır</w:t>
            </w:r>
          </w:p>
        </w:tc>
      </w:tr>
      <w:tr w:rsidR="006C6B27" w:rsidRPr="003D4259" w14:paraId="4A4F5FA3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2218A0" w14:textId="77777777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027F89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18"/>
                <w:szCs w:val="18"/>
              </w:rPr>
              <w:t>Cevabınız Evet ise, BAPSİS sistemi üzerinden bu talep formu ile aynı tarihte proje ekibinde değişiklik talebi gerçekleştirmeniz zorunludur.</w:t>
            </w:r>
          </w:p>
          <w:p w14:paraId="458CEC3B" w14:textId="6F9CA751" w:rsidR="00561864" w:rsidRPr="006C6B27" w:rsidRDefault="00561864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18"/>
                <w:szCs w:val="18"/>
              </w:rPr>
              <w:t xml:space="preserve">Cevabınız </w:t>
            </w:r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>Hayır ise, BAPSİS sistemi üzerinden bu talep formu ile aynı tarihte proje ekibinde değişiklik talebi (</w:t>
            </w:r>
            <w:proofErr w:type="spellStart"/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>bursiyer</w:t>
            </w:r>
            <w:proofErr w:type="spellEnd"/>
            <w:r w:rsidRPr="00561864">
              <w:rPr>
                <w:rFonts w:ascii="Arial" w:hAnsi="Arial" w:cs="Arial"/>
                <w:color w:val="000000"/>
                <w:sz w:val="18"/>
                <w:szCs w:val="18"/>
              </w:rPr>
              <w:t xml:space="preserve"> proje ekibinden çıkartılmalı ve yeni araştırmacı olarak eklenmeli) gerçekleştirmeniz zorunludur.</w:t>
            </w:r>
          </w:p>
        </w:tc>
      </w:tr>
    </w:tbl>
    <w:p w14:paraId="4E6C2915" w14:textId="77777777" w:rsidR="003D4259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670EBAA" w14:textId="6D2243C9" w:rsidR="003D4259" w:rsidRPr="003B11E4" w:rsidRDefault="003D4259" w:rsidP="003D4259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935BF">
        <w:rPr>
          <w:rFonts w:ascii="Arial" w:hAnsi="Arial" w:cs="Arial"/>
          <w:b/>
        </w:rPr>
        <w:t xml:space="preserve">PROJE YÜRÜTÜCÜSÜ </w:t>
      </w:r>
      <w:r>
        <w:rPr>
          <w:rFonts w:ascii="Arial" w:hAnsi="Arial" w:cs="Arial"/>
          <w:b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C6B27" w:rsidRPr="003D4259" w14:paraId="549B7A18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B70153" w14:textId="77777777" w:rsid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b/>
                <w:bCs/>
                <w:sz w:val="20"/>
                <w:szCs w:val="20"/>
              </w:rPr>
              <w:t>Bursiyerin</w:t>
            </w:r>
            <w:proofErr w:type="spellEnd"/>
            <w:r w:rsidRPr="006C6B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Çıkarılma Gerekçesi:</w:t>
            </w:r>
          </w:p>
          <w:p w14:paraId="230D69AB" w14:textId="1CAB942E" w:rsidR="006C6B27" w:rsidRP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D4259" w:rsidRPr="003D4259" w14:paraId="4390AF31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0D94D9" w14:textId="34F1A8AE" w:rsidR="003D4259" w:rsidRPr="003D4259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C6B27">
              <w:rPr>
                <w:rFonts w:ascii="Arial" w:hAnsi="Arial" w:cs="Arial"/>
                <w:sz w:val="20"/>
                <w:szCs w:val="20"/>
              </w:rPr>
              <w:t>Yürütücüsü bulunduğum proje kapsamında yukarıda bilgileri verilen bursiyerin açıkladığım gerekçe nedeniyle “</w:t>
            </w: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Durdurulması Talep Edilen Tarih” alanında belirttiğim tarih itibariyle SGK işlemlerinin ve ödeme süreçlerinin sonlandırılması hususunda gereğini arz ederim</w:t>
            </w:r>
            <w:r w:rsidR="003D4259" w:rsidRPr="003D4259">
              <w:rPr>
                <w:rFonts w:ascii="Arial" w:hAnsi="Arial" w:cs="Arial"/>
                <w:sz w:val="20"/>
                <w:szCs w:val="20"/>
              </w:rPr>
              <w:t>. …</w:t>
            </w:r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/.../20</w:t>
            </w:r>
            <w:proofErr w:type="gramStart"/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..</w:t>
            </w:r>
            <w:proofErr w:type="gramEnd"/>
          </w:p>
          <w:p w14:paraId="05143C9A" w14:textId="685DC8DD" w:rsidR="003D4259" w:rsidRPr="003D4259" w:rsidRDefault="00E60D97" w:rsidP="00A232CC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>
              <w:rPr>
                <w:rFonts w:ascii="Arial" w:hAnsi="Arial" w:cs="Arial"/>
                <w:color w:val="A6A6A6"/>
                <w:sz w:val="20"/>
                <w:szCs w:val="20"/>
              </w:rPr>
              <w:t xml:space="preserve">Proje Yürütücüsü </w:t>
            </w:r>
            <w:r w:rsidR="003D4259" w:rsidRPr="003D4259">
              <w:rPr>
                <w:rFonts w:ascii="Arial" w:hAnsi="Arial" w:cs="Arial"/>
                <w:color w:val="A6A6A6"/>
                <w:sz w:val="20"/>
                <w:szCs w:val="20"/>
              </w:rPr>
              <w:t>Adı Soyadı</w:t>
            </w:r>
          </w:p>
          <w:p w14:paraId="7AB4E322" w14:textId="77777777" w:rsidR="00E60D97" w:rsidRDefault="003D4259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A6A6A6"/>
                <w:sz w:val="20"/>
                <w:szCs w:val="20"/>
              </w:rPr>
              <w:t>İmza</w:t>
            </w:r>
          </w:p>
          <w:p w14:paraId="75BBE016" w14:textId="4DB4B46E" w:rsidR="00AF66E7" w:rsidRPr="003D4259" w:rsidRDefault="00AF66E7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</w:p>
        </w:tc>
      </w:tr>
    </w:tbl>
    <w:p w14:paraId="209DC6BD" w14:textId="0F2F5F80" w:rsidR="003D4259" w:rsidRDefault="003D4259" w:rsidP="003D4259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</w:t>
      </w:r>
      <w:r w:rsidR="00AF66E7" w:rsidRPr="00AF66E7">
        <w:rPr>
          <w:rFonts w:ascii="Arial" w:hAnsi="Arial" w:cs="Arial"/>
          <w:sz w:val="18"/>
        </w:rPr>
        <w:t xml:space="preserve">Talebinizin işleme konabilmesi için bu formun imzalanmış olarak </w:t>
      </w:r>
      <w:r w:rsidR="00AF66E7">
        <w:rPr>
          <w:rFonts w:ascii="Arial" w:hAnsi="Arial" w:cs="Arial"/>
          <w:sz w:val="18"/>
        </w:rPr>
        <w:t xml:space="preserve">BAP Koordinasyon </w:t>
      </w:r>
      <w:r w:rsidR="00AF66E7" w:rsidRPr="00AF66E7">
        <w:rPr>
          <w:rFonts w:ascii="Arial" w:hAnsi="Arial" w:cs="Arial"/>
          <w:sz w:val="18"/>
        </w:rPr>
        <w:t>Birim</w:t>
      </w:r>
      <w:r w:rsidR="00AF66E7">
        <w:rPr>
          <w:rFonts w:ascii="Arial" w:hAnsi="Arial" w:cs="Arial"/>
          <w:sz w:val="18"/>
        </w:rPr>
        <w:t>in</w:t>
      </w:r>
      <w:r w:rsidR="00AF66E7" w:rsidRPr="00AF66E7">
        <w:rPr>
          <w:rFonts w:ascii="Arial" w:hAnsi="Arial" w:cs="Arial"/>
          <w:sz w:val="18"/>
        </w:rPr>
        <w:t>e teslim edilmesi zorunludur. Temin edilebiliyor ise bursiyerin ayrılma talep dilekçesi de forma eklenmelidir</w:t>
      </w:r>
      <w:r w:rsidR="00D62606" w:rsidRPr="00D62606">
        <w:rPr>
          <w:rFonts w:ascii="Arial" w:hAnsi="Arial" w:cs="Arial"/>
          <w:sz w:val="18"/>
        </w:rPr>
        <w:t>.</w:t>
      </w:r>
    </w:p>
    <w:sectPr w:rsidR="003D4259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1612F2E8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F6120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</w:t>
                          </w:r>
                          <w:r w:rsidR="006C6B2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FB776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FB776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Mart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FB776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1612F2E8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F61208">
                      <w:rPr>
                        <w:i/>
                        <w:iCs/>
                        <w:sz w:val="18"/>
                        <w:szCs w:val="18"/>
                      </w:rPr>
                      <w:t>8</w:t>
                    </w:r>
                    <w:r w:rsidR="006C6B27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FB7763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FB7763">
                      <w:rPr>
                        <w:i/>
                        <w:iCs/>
                        <w:sz w:val="18"/>
                        <w:szCs w:val="18"/>
                      </w:rPr>
                      <w:t>Mart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FB7763">
                      <w:rPr>
                        <w:i/>
                        <w:iCs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74CA13FD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539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539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DE539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DE539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00414481" w14:textId="77777777" w:rsidR="006C6B27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6C6B2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ÇIKARMA </w:t>
                          </w:r>
                        </w:p>
                        <w:p w14:paraId="309AE7D8" w14:textId="3738271D" w:rsidR="001C647B" w:rsidRDefault="006C6B27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İLGİ</w:t>
                          </w:r>
                          <w:r w:rsidR="003A1869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00414481" w14:textId="77777777" w:rsidR="006C6B27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6C6B27">
                      <w:rPr>
                        <w:b/>
                        <w:bCs/>
                        <w:sz w:val="24"/>
                        <w:szCs w:val="24"/>
                      </w:rPr>
                      <w:t xml:space="preserve">ÇIKARMA </w:t>
                    </w:r>
                  </w:p>
                  <w:p w14:paraId="309AE7D8" w14:textId="3738271D" w:rsidR="001C647B" w:rsidRDefault="006C6B27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BİLGİ</w:t>
                    </w:r>
                    <w:r w:rsidR="003A1869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2"/>
  </w:num>
  <w:num w:numId="11">
    <w:abstractNumId w:val="2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74FCE"/>
    <w:rsid w:val="000B3500"/>
    <w:rsid w:val="000D4717"/>
    <w:rsid w:val="001112BF"/>
    <w:rsid w:val="0015150B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C0A6D"/>
    <w:rsid w:val="002D7DEC"/>
    <w:rsid w:val="00327EB2"/>
    <w:rsid w:val="00345176"/>
    <w:rsid w:val="003702D0"/>
    <w:rsid w:val="0038776F"/>
    <w:rsid w:val="003A1869"/>
    <w:rsid w:val="003B11E4"/>
    <w:rsid w:val="003D4259"/>
    <w:rsid w:val="003F172D"/>
    <w:rsid w:val="004A6D96"/>
    <w:rsid w:val="004E17ED"/>
    <w:rsid w:val="005177A9"/>
    <w:rsid w:val="0054534A"/>
    <w:rsid w:val="00561864"/>
    <w:rsid w:val="00580F2F"/>
    <w:rsid w:val="005B3E64"/>
    <w:rsid w:val="00655DF0"/>
    <w:rsid w:val="006C6B27"/>
    <w:rsid w:val="006D0362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AF66E7"/>
    <w:rsid w:val="00B34876"/>
    <w:rsid w:val="00BA6392"/>
    <w:rsid w:val="00BF011F"/>
    <w:rsid w:val="00C13E20"/>
    <w:rsid w:val="00C375D8"/>
    <w:rsid w:val="00CD7E8C"/>
    <w:rsid w:val="00D62606"/>
    <w:rsid w:val="00DE539A"/>
    <w:rsid w:val="00DE7AB0"/>
    <w:rsid w:val="00E11EC9"/>
    <w:rsid w:val="00E24C16"/>
    <w:rsid w:val="00E438C7"/>
    <w:rsid w:val="00E60D97"/>
    <w:rsid w:val="00E81BDF"/>
    <w:rsid w:val="00EC18B1"/>
    <w:rsid w:val="00ED6946"/>
    <w:rsid w:val="00EE64BC"/>
    <w:rsid w:val="00F01717"/>
    <w:rsid w:val="00F22851"/>
    <w:rsid w:val="00F60630"/>
    <w:rsid w:val="00F61208"/>
    <w:rsid w:val="00F87D4D"/>
    <w:rsid w:val="00FB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01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5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5</cp:revision>
  <dcterms:created xsi:type="dcterms:W3CDTF">2025-02-27T13:12:00Z</dcterms:created>
  <dcterms:modified xsi:type="dcterms:W3CDTF">2025-03-0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